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DA95A" w14:textId="027451B9" w:rsidR="00B14A57" w:rsidRPr="00B14A57" w:rsidRDefault="00B14A57" w:rsidP="00B14A57">
      <w:pPr>
        <w:pStyle w:val="paragraph"/>
        <w:rPr>
          <w:b/>
          <w:bCs w:val="0"/>
        </w:rPr>
      </w:pPr>
      <w:r w:rsidRPr="00B14A57">
        <w:rPr>
          <w:b/>
          <w:bCs w:val="0"/>
        </w:rPr>
        <w:t>Task:</w:t>
      </w:r>
      <w:r w:rsidRPr="00B14A57">
        <w:rPr>
          <w:b/>
          <w:bCs w:val="0"/>
        </w:rPr>
        <w:br/>
      </w:r>
      <w:r w:rsidRPr="00B14A57">
        <w:rPr>
          <w:b/>
          <w:bCs w:val="0"/>
        </w:rPr>
        <w:br/>
      </w:r>
    </w:p>
    <w:p w14:paraId="34E23CBC" w14:textId="03D760FB" w:rsidR="00B14A57" w:rsidRDefault="00B14A57" w:rsidP="00B14A57">
      <w:pPr>
        <w:pStyle w:val="paragraph"/>
      </w:pPr>
      <w:r>
        <w:t>World Environment:</w:t>
      </w:r>
    </w:p>
    <w:p w14:paraId="78B030F5" w14:textId="53584340" w:rsidR="00B14A57" w:rsidRDefault="00B14A57" w:rsidP="00B14A57">
      <w:pPr>
        <w:pStyle w:val="paragraph"/>
      </w:pPr>
      <w:r>
        <w:t>Planning Algorithm</w:t>
      </w:r>
    </w:p>
    <w:p w14:paraId="7C18CE14" w14:textId="1E06F18D" w:rsidR="00B14A57" w:rsidRDefault="00B14A57" w:rsidP="00B14A57">
      <w:pPr>
        <w:pStyle w:val="paragraph"/>
      </w:pPr>
      <w:r>
        <w:t>Robot Model:</w:t>
      </w:r>
    </w:p>
    <w:p w14:paraId="7CEFD991" w14:textId="77777777" w:rsidR="00B14A57" w:rsidRDefault="00B14A57">
      <w:pPr>
        <w:rPr>
          <w:b/>
          <w:bCs/>
          <w:i/>
          <w:iCs/>
          <w:sz w:val="36"/>
          <w:szCs w:val="36"/>
          <w:lang w:val="en-AU"/>
        </w:rPr>
      </w:pPr>
    </w:p>
    <w:p w14:paraId="2ED4F498" w14:textId="77777777" w:rsidR="00B14A57" w:rsidRDefault="00B14A57">
      <w:pPr>
        <w:rPr>
          <w:b/>
          <w:bCs/>
          <w:i/>
          <w:iCs/>
          <w:sz w:val="36"/>
          <w:szCs w:val="36"/>
          <w:lang w:val="en-AU"/>
        </w:rPr>
      </w:pPr>
    </w:p>
    <w:p w14:paraId="4939FBD1" w14:textId="187A81DF" w:rsidR="00763BA6" w:rsidRPr="00415A90" w:rsidRDefault="00763BA6">
      <w:pPr>
        <w:rPr>
          <w:b/>
          <w:bCs/>
          <w:i/>
          <w:iCs/>
          <w:sz w:val="36"/>
          <w:szCs w:val="36"/>
          <w:lang w:val="en-AU"/>
        </w:rPr>
      </w:pPr>
      <w:r w:rsidRPr="00763BA6">
        <w:rPr>
          <w:b/>
          <w:bCs/>
          <w:i/>
          <w:iCs/>
          <w:sz w:val="36"/>
          <w:szCs w:val="36"/>
          <w:lang w:val="en-AU"/>
        </w:rPr>
        <w:t>Takeaways</w:t>
      </w:r>
      <w:r w:rsidR="00415A90">
        <w:rPr>
          <w:b/>
          <w:bCs/>
          <w:i/>
          <w:iCs/>
          <w:sz w:val="36"/>
          <w:szCs w:val="36"/>
          <w:lang w:val="en-AU"/>
        </w:rPr>
        <w:t xml:space="preserve"> of todays Q&amp;A</w:t>
      </w:r>
    </w:p>
    <w:p w14:paraId="5C7FB0D0" w14:textId="32EF4EF5" w:rsidR="00CE4450" w:rsidRPr="00763BA6" w:rsidRDefault="00763BA6" w:rsidP="00763BA6">
      <w:pPr>
        <w:rPr>
          <w:lang w:val="en-AU"/>
        </w:rPr>
      </w:pPr>
      <w:r w:rsidRPr="00763BA6">
        <w:rPr>
          <w:lang w:val="en-AU"/>
        </w:rPr>
        <w:t>TA showed what they expect from us:</w:t>
      </w:r>
    </w:p>
    <w:p w14:paraId="04321C96" w14:textId="28E83437" w:rsidR="00763BA6" w:rsidRPr="00763BA6" w:rsidRDefault="00763BA6" w:rsidP="00763BA6">
      <w:pPr>
        <w:pStyle w:val="ListParagraph"/>
        <w:numPr>
          <w:ilvl w:val="0"/>
          <w:numId w:val="3"/>
        </w:numPr>
        <w:rPr>
          <w:lang w:val="en-AU"/>
        </w:rPr>
      </w:pPr>
      <w:r w:rsidRPr="00763BA6">
        <w:rPr>
          <w:lang w:val="en-AU"/>
        </w:rPr>
        <w:t>2d representation and comparison of two differnet variants of RRT, with computational time and time to get to the goal</w:t>
      </w:r>
    </w:p>
    <w:p w14:paraId="12F18332" w14:textId="07F2F9D3" w:rsidR="00763BA6" w:rsidRDefault="00763BA6" w:rsidP="00763BA6">
      <w:pPr>
        <w:pStyle w:val="ListParagraph"/>
        <w:numPr>
          <w:ilvl w:val="0"/>
          <w:numId w:val="3"/>
        </w:numPr>
        <w:rPr>
          <w:lang w:val="en-AU"/>
        </w:rPr>
      </w:pPr>
      <w:r w:rsidRPr="00763BA6">
        <w:rPr>
          <w:lang w:val="en-AU"/>
        </w:rPr>
        <w:t>Others prepared a 3d visual for a parking lot</w:t>
      </w:r>
    </w:p>
    <w:p w14:paraId="02EF2D99" w14:textId="3FD64DCF" w:rsidR="00763BA6" w:rsidRPr="00AD1DFE" w:rsidRDefault="00415A90" w:rsidP="00AD1DFE">
      <w:pPr>
        <w:pStyle w:val="ListParagraph"/>
        <w:numPr>
          <w:ilvl w:val="0"/>
          <w:numId w:val="3"/>
        </w:numPr>
        <w:rPr>
          <w:lang w:val="en-AU"/>
        </w:rPr>
      </w:pPr>
      <w:r>
        <w:rPr>
          <w:lang w:val="en-AU"/>
        </w:rPr>
        <w:t>ROS</w:t>
      </w:r>
      <w:r w:rsidR="00CE5A8C">
        <w:rPr>
          <w:lang w:val="en-AU"/>
        </w:rPr>
        <w:t>/</w:t>
      </w:r>
      <w:r>
        <w:rPr>
          <w:lang w:val="en-AU"/>
        </w:rPr>
        <w:t xml:space="preserve"> is not required.</w:t>
      </w:r>
    </w:p>
    <w:p w14:paraId="519B06D5" w14:textId="77777777" w:rsidR="00763BA6" w:rsidRDefault="00763BA6">
      <w:pPr>
        <w:rPr>
          <w:lang w:val="en-AU"/>
        </w:rPr>
      </w:pPr>
      <w:r>
        <w:rPr>
          <w:lang w:val="en-AU"/>
        </w:rPr>
        <w:t>General Guidelines</w:t>
      </w:r>
    </w:p>
    <w:p w14:paraId="2ABE5BD2" w14:textId="04FBF963" w:rsidR="00763BA6" w:rsidRPr="00763BA6" w:rsidRDefault="00763BA6" w:rsidP="00763BA6">
      <w:pPr>
        <w:pStyle w:val="ListParagraph"/>
        <w:numPr>
          <w:ilvl w:val="0"/>
          <w:numId w:val="5"/>
        </w:numPr>
        <w:rPr>
          <w:lang w:val="en-AU"/>
        </w:rPr>
      </w:pPr>
      <w:r w:rsidRPr="00763BA6">
        <w:rPr>
          <w:b/>
          <w:bCs/>
          <w:lang w:val="en-AU"/>
        </w:rPr>
        <w:t>Start with something simple and get it done ASAP, then extend it.</w:t>
      </w:r>
    </w:p>
    <w:p w14:paraId="437FD452" w14:textId="4020D7AA" w:rsidR="00763BA6" w:rsidRPr="00415A90" w:rsidRDefault="00415A90" w:rsidP="00415A90">
      <w:pPr>
        <w:pStyle w:val="ListParagraph"/>
        <w:numPr>
          <w:ilvl w:val="0"/>
          <w:numId w:val="5"/>
        </w:numPr>
        <w:rPr>
          <w:lang w:val="en-AU"/>
        </w:rPr>
      </w:pPr>
      <w:r>
        <w:rPr>
          <w:lang w:val="en-AU"/>
        </w:rPr>
        <w:t xml:space="preserve">explain why and list all </w:t>
      </w:r>
      <w:r w:rsidR="00763BA6">
        <w:rPr>
          <w:lang w:val="en-AU"/>
        </w:rPr>
        <w:t>Shortcomings of our algorithms,</w:t>
      </w:r>
      <w:r>
        <w:rPr>
          <w:lang w:val="en-AU"/>
        </w:rPr>
        <w:t xml:space="preserve"> i.e.</w:t>
      </w:r>
      <w:r w:rsidR="00763BA6">
        <w:rPr>
          <w:lang w:val="en-AU"/>
        </w:rPr>
        <w:t xml:space="preserve"> </w:t>
      </w:r>
      <w:r>
        <w:rPr>
          <w:lang w:val="en-AU"/>
        </w:rPr>
        <w:t>test on different maps</w:t>
      </w:r>
    </w:p>
    <w:p w14:paraId="127D926B" w14:textId="1C48BC8B" w:rsidR="00763BA6" w:rsidRDefault="00763BA6" w:rsidP="00763BA6">
      <w:pPr>
        <w:pStyle w:val="ListParagraph"/>
        <w:numPr>
          <w:ilvl w:val="0"/>
          <w:numId w:val="5"/>
        </w:numPr>
        <w:rPr>
          <w:lang w:val="en-AU"/>
        </w:rPr>
      </w:pPr>
      <w:r>
        <w:rPr>
          <w:lang w:val="en-AU"/>
        </w:rPr>
        <w:t>Understand and justfiy why we took certain decisions.</w:t>
      </w:r>
    </w:p>
    <w:p w14:paraId="1095564D" w14:textId="77777777" w:rsidR="00763BA6" w:rsidRPr="00415A90" w:rsidRDefault="00763BA6" w:rsidP="00763BA6">
      <w:pPr>
        <w:pStyle w:val="ListParagraph"/>
        <w:numPr>
          <w:ilvl w:val="0"/>
          <w:numId w:val="5"/>
        </w:numPr>
        <w:rPr>
          <w:b/>
          <w:bCs/>
          <w:lang w:val="en-AU"/>
        </w:rPr>
      </w:pPr>
      <w:r w:rsidRPr="00415A90">
        <w:rPr>
          <w:b/>
          <w:bCs/>
          <w:lang w:val="en-AU"/>
        </w:rPr>
        <w:t>Planning is the core of the prject, the visualization is not important.</w:t>
      </w:r>
    </w:p>
    <w:p w14:paraId="11A0B59A" w14:textId="4AAD0CB2" w:rsidR="00763BA6" w:rsidRPr="00AD1DFE" w:rsidRDefault="00415A90" w:rsidP="00763BA6">
      <w:pPr>
        <w:pStyle w:val="ListParagraph"/>
        <w:numPr>
          <w:ilvl w:val="0"/>
          <w:numId w:val="5"/>
        </w:numPr>
        <w:rPr>
          <w:lang w:val="en-AU"/>
        </w:rPr>
      </w:pPr>
      <w:r w:rsidRPr="00AD1DFE">
        <w:rPr>
          <w:lang w:val="en-AU"/>
        </w:rPr>
        <w:t>Balance simplicity / execution</w:t>
      </w:r>
    </w:p>
    <w:p w14:paraId="22484E09" w14:textId="7D029439" w:rsidR="00763BA6" w:rsidRPr="00415A90" w:rsidRDefault="00763BA6" w:rsidP="00763BA6">
      <w:pPr>
        <w:pStyle w:val="ListParagraph"/>
        <w:numPr>
          <w:ilvl w:val="0"/>
          <w:numId w:val="5"/>
        </w:numPr>
        <w:rPr>
          <w:b/>
          <w:bCs/>
          <w:lang w:val="en-AU"/>
        </w:rPr>
      </w:pPr>
      <w:r w:rsidRPr="00415A90">
        <w:rPr>
          <w:b/>
          <w:bCs/>
          <w:lang w:val="en-AU"/>
        </w:rPr>
        <w:t xml:space="preserve">Thorough </w:t>
      </w:r>
      <w:r w:rsidR="00415A90" w:rsidRPr="00415A90">
        <w:rPr>
          <w:b/>
          <w:bCs/>
          <w:lang w:val="en-AU"/>
        </w:rPr>
        <w:t xml:space="preserve">analytical </w:t>
      </w:r>
      <w:r w:rsidRPr="00415A90">
        <w:rPr>
          <w:b/>
          <w:bCs/>
          <w:lang w:val="en-AU"/>
        </w:rPr>
        <w:t>analysis</w:t>
      </w:r>
      <w:r w:rsidR="00415A90" w:rsidRPr="00415A90">
        <w:rPr>
          <w:b/>
          <w:bCs/>
          <w:lang w:val="en-AU"/>
        </w:rPr>
        <w:t xml:space="preserve"> after the work is done</w:t>
      </w:r>
    </w:p>
    <w:p w14:paraId="2F4AF2D4" w14:textId="77777777" w:rsidR="00415A90" w:rsidRDefault="00415A90" w:rsidP="00763BA6">
      <w:pPr>
        <w:pStyle w:val="ListParagraph"/>
        <w:numPr>
          <w:ilvl w:val="0"/>
          <w:numId w:val="5"/>
        </w:numPr>
        <w:rPr>
          <w:lang w:val="en-AU"/>
        </w:rPr>
      </w:pPr>
      <w:r>
        <w:rPr>
          <w:lang w:val="en-AU"/>
        </w:rPr>
        <w:t>Modify the baseline algorithm (e.g. steering functions)</w:t>
      </w:r>
    </w:p>
    <w:p w14:paraId="4228D2BF" w14:textId="5A1C3A3C" w:rsidR="00763BA6" w:rsidRDefault="00415A90" w:rsidP="00763BA6">
      <w:pPr>
        <w:pStyle w:val="ListParagraph"/>
        <w:numPr>
          <w:ilvl w:val="0"/>
          <w:numId w:val="5"/>
        </w:numPr>
        <w:rPr>
          <w:lang w:val="en-AU"/>
        </w:rPr>
      </w:pPr>
      <w:r>
        <w:rPr>
          <w:lang w:val="en-AU"/>
        </w:rPr>
        <w:t>Multi agent is too difficult</w:t>
      </w:r>
      <w:r w:rsidR="00763BA6">
        <w:rPr>
          <w:lang w:val="en-AU"/>
        </w:rPr>
        <w:br/>
      </w:r>
    </w:p>
    <w:p w14:paraId="4C8FB3B0" w14:textId="1B73C4EF" w:rsidR="00415A90" w:rsidRDefault="00763BA6" w:rsidP="00763BA6">
      <w:pPr>
        <w:rPr>
          <w:lang w:val="en-AU"/>
        </w:rPr>
      </w:pPr>
      <w:r>
        <w:rPr>
          <w:lang w:val="en-AU"/>
        </w:rPr>
        <w:t>Example: MPC are bettter at moving obstacles, RRT to compute with longer orizon</w:t>
      </w:r>
    </w:p>
    <w:p w14:paraId="0EB22340" w14:textId="67F94ABC" w:rsidR="00415A90" w:rsidRPr="00415A90" w:rsidRDefault="00415A90" w:rsidP="00763BA6">
      <w:pPr>
        <w:rPr>
          <w:b/>
          <w:bCs/>
          <w:i/>
          <w:iCs/>
          <w:sz w:val="36"/>
          <w:szCs w:val="36"/>
          <w:lang w:val="en-AU"/>
        </w:rPr>
      </w:pPr>
      <w:r w:rsidRPr="00415A90">
        <w:rPr>
          <w:b/>
          <w:bCs/>
          <w:i/>
          <w:iCs/>
          <w:sz w:val="36"/>
          <w:szCs w:val="36"/>
          <w:lang w:val="en-AU"/>
        </w:rPr>
        <w:t>Resarch on Simulation Environment</w:t>
      </w:r>
    </w:p>
    <w:p w14:paraId="3AA8F481" w14:textId="4305756F" w:rsidR="00763BA6" w:rsidRDefault="00415A90" w:rsidP="00763BA6">
      <w:pPr>
        <w:rPr>
          <w:rFonts w:ascii="Arial" w:hAnsi="Arial" w:cs="Arial"/>
          <w:color w:val="4B4B4B"/>
          <w:sz w:val="21"/>
          <w:szCs w:val="21"/>
          <w:shd w:val="clear" w:color="auto" w:fill="F7FECC"/>
        </w:rPr>
      </w:pPr>
      <w:r>
        <w:rPr>
          <w:rFonts w:ascii="Arial" w:hAnsi="Arial" w:cs="Arial"/>
          <w:color w:val="4B4B4B"/>
          <w:sz w:val="21"/>
          <w:szCs w:val="21"/>
          <w:shd w:val="clear" w:color="auto" w:fill="F7FECC"/>
        </w:rPr>
        <w:t>Having experienced with both gazebo and v-rep for a small amount of time, I think that gazebo is by far the better choice in terms of ease of use, ros integration capabilities and documentation. v-rep has a vast variety of ready to use robots and has more options than gazebo (at least gazebo 5 that I have used) when it comes to simulations but apart from that integrating with ros is not considered to be a trivial task.</w:t>
      </w:r>
    </w:p>
    <w:p w14:paraId="437700C3" w14:textId="4764FFB9" w:rsidR="00F8788E" w:rsidRDefault="00F8788E" w:rsidP="00763BA6">
      <w:pPr>
        <w:rPr>
          <w:rFonts w:ascii="Arial" w:hAnsi="Arial" w:cs="Arial"/>
          <w:color w:val="4B4B4B"/>
          <w:sz w:val="21"/>
          <w:szCs w:val="21"/>
          <w:shd w:val="clear" w:color="auto" w:fill="F7FECC"/>
        </w:rPr>
      </w:pPr>
    </w:p>
    <w:p w14:paraId="08B32F9B" w14:textId="58072188" w:rsidR="00F8788E" w:rsidRDefault="00F8788E" w:rsidP="00763BA6">
      <w:pPr>
        <w:rPr>
          <w:rFonts w:ascii="Arial" w:hAnsi="Arial" w:cs="Arial"/>
          <w:color w:val="4B4B4B"/>
          <w:sz w:val="21"/>
          <w:szCs w:val="21"/>
          <w:shd w:val="clear" w:color="auto" w:fill="F7FECC"/>
        </w:rPr>
      </w:pPr>
    </w:p>
    <w:p w14:paraId="249E413D" w14:textId="2DD21B6A" w:rsidR="00F8788E" w:rsidRDefault="00F8788E" w:rsidP="00763BA6">
      <w:pPr>
        <w:rPr>
          <w:rFonts w:ascii="Arial" w:hAnsi="Arial" w:cs="Arial"/>
          <w:color w:val="4B4B4B"/>
          <w:sz w:val="21"/>
          <w:szCs w:val="21"/>
          <w:shd w:val="clear" w:color="auto" w:fill="F7FECC"/>
        </w:rPr>
      </w:pPr>
      <w:r>
        <w:rPr>
          <w:rFonts w:ascii="Arial" w:hAnsi="Arial" w:cs="Arial"/>
          <w:color w:val="4B4B4B"/>
          <w:sz w:val="21"/>
          <w:szCs w:val="21"/>
          <w:shd w:val="clear" w:color="auto" w:fill="F7FECC"/>
        </w:rPr>
        <w:t>Car</w:t>
      </w:r>
    </w:p>
    <w:p w14:paraId="7CBD45B2" w14:textId="0EF4196C" w:rsidR="00F8788E" w:rsidRDefault="000152A5" w:rsidP="00763BA6">
      <w:pPr>
        <w:rPr>
          <w:lang w:val="en-AU"/>
        </w:rPr>
      </w:pPr>
      <w:hyperlink r:id="rId6" w:history="1">
        <w:r w:rsidR="00F8788E" w:rsidRPr="00AC2273">
          <w:rPr>
            <w:rStyle w:val="Hyperlink"/>
            <w:lang w:val="en-AU"/>
          </w:rPr>
          <w:t>https://www.mathworks.com/help/nav/ug/plan-mobile-robot-paths-using-rrt.html?s_eid=PSM_15028</w:t>
        </w:r>
      </w:hyperlink>
    </w:p>
    <w:p w14:paraId="1FA5F06A" w14:textId="6D44EDE4" w:rsidR="00F8788E" w:rsidRDefault="00F8788E" w:rsidP="00763BA6">
      <w:pPr>
        <w:rPr>
          <w:lang w:val="en-AU"/>
        </w:rPr>
      </w:pPr>
    </w:p>
    <w:p w14:paraId="4B6B298C" w14:textId="74A1C394" w:rsidR="00680884" w:rsidRDefault="00680884" w:rsidP="00763BA6">
      <w:pPr>
        <w:rPr>
          <w:lang w:val="en-AU"/>
        </w:rPr>
      </w:pPr>
      <w:r>
        <w:rPr>
          <w:lang w:val="en-AU"/>
        </w:rPr>
        <w:lastRenderedPageBreak/>
        <w:t>3d world (MIT)</w:t>
      </w:r>
    </w:p>
    <w:p w14:paraId="30E815BD" w14:textId="52ACE9E6" w:rsidR="00680884" w:rsidRDefault="000152A5" w:rsidP="00763BA6">
      <w:pPr>
        <w:rPr>
          <w:lang w:val="en-AU"/>
        </w:rPr>
      </w:pPr>
      <w:hyperlink r:id="rId7" w:history="1">
        <w:r w:rsidR="00680884" w:rsidRPr="00AC2273">
          <w:rPr>
            <w:rStyle w:val="Hyperlink"/>
            <w:lang w:val="en-AU"/>
          </w:rPr>
          <w:t>https://www.youtube.com/watch?v=gP6MRe_IHFo</w:t>
        </w:r>
      </w:hyperlink>
    </w:p>
    <w:p w14:paraId="1911739C" w14:textId="28B487FF" w:rsidR="00680884" w:rsidRDefault="00680884" w:rsidP="00763BA6">
      <w:pPr>
        <w:rPr>
          <w:lang w:val="en-AU"/>
        </w:rPr>
      </w:pPr>
    </w:p>
    <w:p w14:paraId="30D21495" w14:textId="7E38F18E" w:rsidR="00680884" w:rsidRDefault="00680884" w:rsidP="00763BA6">
      <w:pPr>
        <w:rPr>
          <w:lang w:val="en-AU"/>
        </w:rPr>
      </w:pPr>
      <w:r>
        <w:rPr>
          <w:lang w:val="en-AU"/>
        </w:rPr>
        <w:t>V-REP</w:t>
      </w:r>
    </w:p>
    <w:p w14:paraId="63EB1C35" w14:textId="462DB197" w:rsidR="00680884" w:rsidRDefault="000152A5" w:rsidP="00763BA6">
      <w:pPr>
        <w:rPr>
          <w:lang w:val="en-AU"/>
        </w:rPr>
      </w:pPr>
      <w:hyperlink r:id="rId8" w:history="1">
        <w:r w:rsidR="00680884" w:rsidRPr="00AC2273">
          <w:rPr>
            <w:rStyle w:val="Hyperlink"/>
            <w:lang w:val="en-AU"/>
          </w:rPr>
          <w:t>https://www.youtube.com/watch?v=OfpB87pRoUk</w:t>
        </w:r>
      </w:hyperlink>
    </w:p>
    <w:p w14:paraId="6202B808" w14:textId="1D5B045E" w:rsidR="0066440C" w:rsidRDefault="0066440C" w:rsidP="00763BA6">
      <w:pPr>
        <w:rPr>
          <w:lang w:val="en-AU"/>
        </w:rPr>
      </w:pPr>
    </w:p>
    <w:p w14:paraId="17102FE1" w14:textId="15DFAC90" w:rsidR="0066440C" w:rsidRPr="00CE5A8C" w:rsidRDefault="0066440C" w:rsidP="00763BA6">
      <w:pPr>
        <w:rPr>
          <w:lang w:val="it-IT"/>
        </w:rPr>
      </w:pPr>
      <w:r w:rsidRPr="00CE5A8C">
        <w:rPr>
          <w:lang w:val="it-IT"/>
        </w:rPr>
        <w:t xml:space="preserve">drone </w:t>
      </w:r>
      <w:r w:rsidRPr="00CE5A8C">
        <w:rPr>
          <w:lang w:val="it-IT"/>
        </w:rPr>
        <w:tab/>
      </w:r>
    </w:p>
    <w:p w14:paraId="47C34E7C" w14:textId="58D918DF" w:rsidR="0066440C" w:rsidRPr="00CE5A8C" w:rsidRDefault="000152A5" w:rsidP="00763BA6">
      <w:pPr>
        <w:rPr>
          <w:lang w:val="it-IT"/>
        </w:rPr>
      </w:pPr>
      <w:hyperlink r:id="rId9" w:history="1">
        <w:r w:rsidR="0066440C" w:rsidRPr="00CE5A8C">
          <w:rPr>
            <w:rStyle w:val="Hyperlink"/>
            <w:lang w:val="it-IT"/>
          </w:rPr>
          <w:t>https://www.youtube.com/watch?v=dND4oCMqmRs</w:t>
        </w:r>
      </w:hyperlink>
    </w:p>
    <w:p w14:paraId="52FE5014" w14:textId="3D22F279" w:rsidR="0066440C" w:rsidRPr="00CE5A8C" w:rsidRDefault="0066440C" w:rsidP="00763BA6">
      <w:pPr>
        <w:rPr>
          <w:lang w:val="it-IT"/>
        </w:rPr>
      </w:pPr>
    </w:p>
    <w:p w14:paraId="00BCE0A1" w14:textId="5D9A32C5" w:rsidR="00B25D58" w:rsidRDefault="00B25D58" w:rsidP="00763BA6">
      <w:pPr>
        <w:rPr>
          <w:lang w:val="en-AU"/>
        </w:rPr>
      </w:pPr>
      <w:r>
        <w:rPr>
          <w:lang w:val="en-AU"/>
        </w:rPr>
        <w:t>matlab + v-rep</w:t>
      </w:r>
    </w:p>
    <w:p w14:paraId="16060B98" w14:textId="1325AB28" w:rsidR="00B25D58" w:rsidRDefault="000152A5" w:rsidP="00763BA6">
      <w:pPr>
        <w:rPr>
          <w:lang w:val="en-AU"/>
        </w:rPr>
      </w:pPr>
      <w:hyperlink r:id="rId10" w:history="1">
        <w:r w:rsidR="00B25D58" w:rsidRPr="00AC2273">
          <w:rPr>
            <w:rStyle w:val="Hyperlink"/>
            <w:lang w:val="en-AU"/>
          </w:rPr>
          <w:t>https://www.youtube.com/watch?v=mal48Vd-DQY&amp;list=PL38P7Q24q4XA7c0uNj0kO4or-bKhFYdIg&amp;index=8</w:t>
        </w:r>
      </w:hyperlink>
    </w:p>
    <w:p w14:paraId="02F9530E" w14:textId="77777777" w:rsidR="00B25D58" w:rsidRDefault="00B25D58" w:rsidP="00763BA6">
      <w:pPr>
        <w:rPr>
          <w:lang w:val="en-AU"/>
        </w:rPr>
      </w:pPr>
    </w:p>
    <w:p w14:paraId="2902D97C" w14:textId="77777777" w:rsidR="00680884" w:rsidRPr="00763BA6" w:rsidRDefault="00680884" w:rsidP="00763BA6">
      <w:pPr>
        <w:rPr>
          <w:lang w:val="en-AU"/>
        </w:rPr>
      </w:pPr>
    </w:p>
    <w:sectPr w:rsidR="00680884" w:rsidRPr="00763BA6" w:rsidSect="00F51E5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B432A1"/>
    <w:multiLevelType w:val="hybridMultilevel"/>
    <w:tmpl w:val="EC2035A6"/>
    <w:lvl w:ilvl="0" w:tplc="27FC36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E26F5"/>
    <w:multiLevelType w:val="hybridMultilevel"/>
    <w:tmpl w:val="6B3A0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61207C"/>
    <w:multiLevelType w:val="hybridMultilevel"/>
    <w:tmpl w:val="F30242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372FB3"/>
    <w:multiLevelType w:val="hybridMultilevel"/>
    <w:tmpl w:val="BD7CF6F2"/>
    <w:lvl w:ilvl="0" w:tplc="27FC36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EB7B36"/>
    <w:multiLevelType w:val="hybridMultilevel"/>
    <w:tmpl w:val="1D5A83DE"/>
    <w:lvl w:ilvl="0" w:tplc="27FC36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rQwNTE1NzY2NbBQ0lEKTi0uzszPAykwqgUA+svHpSwAAAA="/>
  </w:docVars>
  <w:rsids>
    <w:rsidRoot w:val="00763BA6"/>
    <w:rsid w:val="000152A5"/>
    <w:rsid w:val="00030CFF"/>
    <w:rsid w:val="00083CB8"/>
    <w:rsid w:val="001D00E8"/>
    <w:rsid w:val="001E42A8"/>
    <w:rsid w:val="00352D47"/>
    <w:rsid w:val="00415A90"/>
    <w:rsid w:val="005757A6"/>
    <w:rsid w:val="005F3F02"/>
    <w:rsid w:val="0066440C"/>
    <w:rsid w:val="00680884"/>
    <w:rsid w:val="00763BA6"/>
    <w:rsid w:val="00852C62"/>
    <w:rsid w:val="0089406C"/>
    <w:rsid w:val="008C5090"/>
    <w:rsid w:val="00AD1DFE"/>
    <w:rsid w:val="00B14A57"/>
    <w:rsid w:val="00B25D58"/>
    <w:rsid w:val="00B43EA3"/>
    <w:rsid w:val="00BC3B9E"/>
    <w:rsid w:val="00BD4045"/>
    <w:rsid w:val="00C840D2"/>
    <w:rsid w:val="00CE5A8C"/>
    <w:rsid w:val="00D11723"/>
    <w:rsid w:val="00D25C28"/>
    <w:rsid w:val="00F51E58"/>
    <w:rsid w:val="00F8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5A9C7"/>
  <w15:chartTrackingRefBased/>
  <w15:docId w15:val="{B9B4ECBB-E62A-484B-8C03-C28763B67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06C"/>
  </w:style>
  <w:style w:type="paragraph" w:styleId="Heading1">
    <w:name w:val="heading 1"/>
    <w:basedOn w:val="Normal"/>
    <w:next w:val="Normal"/>
    <w:link w:val="Heading1Char"/>
    <w:uiPriority w:val="9"/>
    <w:qFormat/>
    <w:rsid w:val="0089406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406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406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40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406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40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406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406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406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406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40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406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406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406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406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406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406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406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9406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9406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9406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406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406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9406C"/>
    <w:rPr>
      <w:b/>
      <w:bCs/>
    </w:rPr>
  </w:style>
  <w:style w:type="character" w:styleId="Emphasis">
    <w:name w:val="Emphasis"/>
    <w:basedOn w:val="DefaultParagraphFont"/>
    <w:uiPriority w:val="20"/>
    <w:qFormat/>
    <w:rsid w:val="0089406C"/>
    <w:rPr>
      <w:i/>
      <w:iCs/>
    </w:rPr>
  </w:style>
  <w:style w:type="paragraph" w:styleId="NoSpacing">
    <w:name w:val="No Spacing"/>
    <w:uiPriority w:val="1"/>
    <w:qFormat/>
    <w:rsid w:val="0089406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9406C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9406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406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406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9406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940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9406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9406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9406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406C"/>
    <w:pPr>
      <w:outlineLvl w:val="9"/>
    </w:pPr>
  </w:style>
  <w:style w:type="paragraph" w:customStyle="1" w:styleId="times">
    <w:name w:val="times"/>
    <w:basedOn w:val="Normal"/>
    <w:link w:val="timesChar"/>
    <w:qFormat/>
    <w:rsid w:val="00F51E58"/>
    <w:rPr>
      <w:rFonts w:ascii="Times New Roman" w:hAnsi="Times New Roman"/>
      <w:lang w:val="en-GB"/>
    </w:rPr>
  </w:style>
  <w:style w:type="character" w:customStyle="1" w:styleId="timesChar">
    <w:name w:val="times Char"/>
    <w:basedOn w:val="DefaultParagraphFont"/>
    <w:link w:val="times"/>
    <w:rsid w:val="00F51E58"/>
    <w:rPr>
      <w:rFonts w:ascii="Times New Roman" w:hAnsi="Times New Roman"/>
      <w:lang w:val="en-GB"/>
    </w:rPr>
  </w:style>
  <w:style w:type="paragraph" w:customStyle="1" w:styleId="paragraph">
    <w:name w:val="paragraph"/>
    <w:basedOn w:val="Normal"/>
    <w:link w:val="paragraphChar"/>
    <w:autoRedefine/>
    <w:qFormat/>
    <w:rsid w:val="005757A6"/>
    <w:rPr>
      <w:rFonts w:ascii="Times New Roman" w:hAnsi="Times New Roman"/>
      <w:bCs/>
      <w:sz w:val="24"/>
      <w:lang w:val="en-GB"/>
    </w:rPr>
  </w:style>
  <w:style w:type="character" w:customStyle="1" w:styleId="paragraphChar">
    <w:name w:val="paragraph Char"/>
    <w:basedOn w:val="DefaultParagraphFont"/>
    <w:link w:val="paragraph"/>
    <w:rsid w:val="005757A6"/>
    <w:rPr>
      <w:rFonts w:ascii="Times New Roman" w:hAnsi="Times New Roman"/>
      <w:bCs/>
      <w:sz w:val="24"/>
      <w:lang w:val="en-GB"/>
    </w:rPr>
  </w:style>
  <w:style w:type="paragraph" w:customStyle="1" w:styleId="Quote1">
    <w:name w:val="Quote1"/>
    <w:basedOn w:val="paragraph"/>
    <w:link w:val="quoteChar0"/>
    <w:autoRedefine/>
    <w:qFormat/>
    <w:rsid w:val="00C840D2"/>
    <w:pPr>
      <w:spacing w:line="360" w:lineRule="auto"/>
      <w:jc w:val="center"/>
    </w:pPr>
    <w:rPr>
      <w:u w:val="single"/>
    </w:rPr>
  </w:style>
  <w:style w:type="character" w:customStyle="1" w:styleId="quoteChar0">
    <w:name w:val="quote Char"/>
    <w:basedOn w:val="paragraphChar"/>
    <w:link w:val="Quote1"/>
    <w:rsid w:val="00C840D2"/>
    <w:rPr>
      <w:rFonts w:ascii="Times New Roman" w:hAnsi="Times New Roman"/>
      <w:bCs/>
      <w:sz w:val="24"/>
      <w:u w:val="single"/>
      <w:lang w:val="en-GB"/>
    </w:rPr>
  </w:style>
  <w:style w:type="paragraph" w:customStyle="1" w:styleId="Subheading">
    <w:name w:val="Subheading"/>
    <w:basedOn w:val="Heading"/>
    <w:link w:val="SubheadingChar"/>
    <w:autoRedefine/>
    <w:qFormat/>
    <w:rsid w:val="00C840D2"/>
    <w:rPr>
      <w:sz w:val="28"/>
      <w:lang w:val="it-IT"/>
    </w:rPr>
  </w:style>
  <w:style w:type="character" w:customStyle="1" w:styleId="SubheadingChar">
    <w:name w:val="Subheading Char"/>
    <w:basedOn w:val="HeadingChar"/>
    <w:link w:val="Subheading"/>
    <w:rsid w:val="00C840D2"/>
    <w:rPr>
      <w:rFonts w:ascii="Times New Roman" w:hAnsi="Times New Roman"/>
      <w:b/>
      <w:bCs/>
      <w:sz w:val="28"/>
      <w:lang w:val="it-IT"/>
    </w:rPr>
  </w:style>
  <w:style w:type="paragraph" w:customStyle="1" w:styleId="Heading">
    <w:name w:val="Heading"/>
    <w:basedOn w:val="times"/>
    <w:link w:val="HeadingChar"/>
    <w:autoRedefine/>
    <w:qFormat/>
    <w:rsid w:val="005757A6"/>
    <w:rPr>
      <w:b/>
      <w:bCs/>
      <w:sz w:val="32"/>
    </w:rPr>
  </w:style>
  <w:style w:type="character" w:customStyle="1" w:styleId="HeadingChar">
    <w:name w:val="Heading Char"/>
    <w:basedOn w:val="timesChar"/>
    <w:link w:val="Heading"/>
    <w:rsid w:val="005757A6"/>
    <w:rPr>
      <w:rFonts w:ascii="Times New Roman" w:hAnsi="Times New Roman"/>
      <w:b/>
      <w:bCs/>
      <w:sz w:val="32"/>
      <w:lang w:val="en-GB"/>
    </w:rPr>
  </w:style>
  <w:style w:type="paragraph" w:styleId="ListParagraph">
    <w:name w:val="List Paragraph"/>
    <w:basedOn w:val="Normal"/>
    <w:uiPriority w:val="34"/>
    <w:qFormat/>
    <w:rsid w:val="00763B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78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8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OfpB87pRoUk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gP6MRe_IHFo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athworks.com/help/nav/ug/plan-mobile-robot-paths-using-rrt.html?s_eid=PSM_15028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mal48Vd-DQY&amp;list=PL38P7Q24q4XA7c0uNj0kO4or-bKhFYdIg&amp;index=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dND4oCMqmRs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FAC581-DEF0-48C4-873F-B236204B3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Schouten</dc:creator>
  <cp:keywords/>
  <dc:description/>
  <cp:lastModifiedBy>Marco Schouten</cp:lastModifiedBy>
  <cp:revision>2</cp:revision>
  <dcterms:created xsi:type="dcterms:W3CDTF">2021-11-18T17:57:00Z</dcterms:created>
  <dcterms:modified xsi:type="dcterms:W3CDTF">2021-11-18T19:42:00Z</dcterms:modified>
</cp:coreProperties>
</file>